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705B" w:rsidRDefault="004E705B">
      <w:pPr>
        <w:rPr>
          <w:noProof/>
        </w:rPr>
      </w:pPr>
    </w:p>
    <w:p w:rsidR="003A71A4" w:rsidRDefault="004E705B">
      <w:r w:rsidRPr="004E705B">
        <w:rPr>
          <w:noProof/>
        </w:rPr>
        <w:drawing>
          <wp:inline distT="0" distB="0" distL="0" distR="0">
            <wp:extent cx="5943600" cy="3315645"/>
            <wp:effectExtent l="0" t="0" r="0" b="0"/>
            <wp:docPr id="1" name="Picture 1" descr="C:\Users\azeem\Desktop\num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zeem\Desktop\numpy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5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05B" w:rsidRDefault="004E705B"/>
    <w:p w:rsidR="004E705B" w:rsidRDefault="004E705B">
      <w:r w:rsidRPr="004E705B">
        <w:rPr>
          <w:noProof/>
        </w:rPr>
        <w:drawing>
          <wp:inline distT="0" distB="0" distL="0" distR="0">
            <wp:extent cx="5943600" cy="3298232"/>
            <wp:effectExtent l="0" t="0" r="0" b="0"/>
            <wp:docPr id="2" name="Picture 2" descr="C:\Users\azeem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zeem\Desktop\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705B" w:rsidRDefault="004E705B"/>
    <w:p w:rsidR="004E705B" w:rsidRDefault="004E705B">
      <w:r w:rsidRPr="004E705B">
        <w:rPr>
          <w:noProof/>
        </w:rPr>
        <w:lastRenderedPageBreak/>
        <w:drawing>
          <wp:inline distT="0" distB="0" distL="0" distR="0">
            <wp:extent cx="5943600" cy="3232042"/>
            <wp:effectExtent l="0" t="0" r="0" b="6985"/>
            <wp:docPr id="3" name="Picture 3" descr="C:\Users\azeem\Desktop\777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zeem\Desktop\7777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37F1" w:rsidRDefault="003337F1"/>
    <w:p w:rsidR="003337F1" w:rsidRDefault="003337F1">
      <w:r w:rsidRPr="003337F1">
        <w:rPr>
          <w:noProof/>
        </w:rPr>
        <w:drawing>
          <wp:inline distT="0" distB="0" distL="0" distR="0">
            <wp:extent cx="5943600" cy="3298279"/>
            <wp:effectExtent l="0" t="0" r="0" b="0"/>
            <wp:docPr id="4" name="Picture 4" descr="C:\Users\azeem\Desktop\ggg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zeem\Desktop\ggg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8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37F1" w:rsidRDefault="003337F1"/>
    <w:p w:rsidR="003337F1" w:rsidRDefault="003337F1">
      <w:r w:rsidRPr="003337F1">
        <w:rPr>
          <w:noProof/>
        </w:rPr>
        <w:lastRenderedPageBreak/>
        <w:drawing>
          <wp:inline distT="0" distB="0" distL="0" distR="0">
            <wp:extent cx="5943600" cy="3191933"/>
            <wp:effectExtent l="0" t="0" r="0" b="8890"/>
            <wp:docPr id="5" name="Picture 5" descr="C:\Users\azeem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zeem\Desktop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1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37F1" w:rsidRDefault="00703106">
      <w:r>
        <w:t>ures</w:t>
      </w:r>
      <w:bookmarkStart w:id="0" w:name="_GoBack"/>
      <w:bookmarkEnd w:id="0"/>
    </w:p>
    <w:p w:rsidR="003337F1" w:rsidRDefault="003337F1"/>
    <w:p w:rsidR="003337F1" w:rsidRDefault="003337F1">
      <w:r w:rsidRPr="003337F1">
        <w:rPr>
          <w:noProof/>
        </w:rPr>
        <w:drawing>
          <wp:inline distT="0" distB="0" distL="0" distR="0">
            <wp:extent cx="5943600" cy="3191933"/>
            <wp:effectExtent l="0" t="0" r="0" b="8890"/>
            <wp:docPr id="6" name="Picture 6" descr="C:\Users\azeem\Desktop\1 -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zeem\Desktop\1 - Copy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1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37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zU0NDExNzAwM7RQ0lEKTi0uzszPAykwrAUADYRQ8SwAAAA="/>
  </w:docVars>
  <w:rsids>
    <w:rsidRoot w:val="00CE5AD1"/>
    <w:rsid w:val="003337F1"/>
    <w:rsid w:val="003A71A4"/>
    <w:rsid w:val="0047606F"/>
    <w:rsid w:val="004E705B"/>
    <w:rsid w:val="00703106"/>
    <w:rsid w:val="00CE5AD1"/>
    <w:rsid w:val="00FB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DB4834-311B-4B7F-AFF7-EAB7A0DAD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4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m</dc:creator>
  <cp:keywords/>
  <dc:description/>
  <cp:lastModifiedBy>azeem</cp:lastModifiedBy>
  <cp:revision>4</cp:revision>
  <dcterms:created xsi:type="dcterms:W3CDTF">2022-04-11T18:24:00Z</dcterms:created>
  <dcterms:modified xsi:type="dcterms:W3CDTF">2022-04-17T23:28:00Z</dcterms:modified>
</cp:coreProperties>
</file>